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4101B" w14:textId="4BF52554" w:rsidR="00A415D4" w:rsidRDefault="00A415D4" w:rsidP="009A2B53">
      <w:pPr>
        <w:spacing w:line="480" w:lineRule="auto"/>
        <w:jc w:val="center"/>
      </w:pPr>
    </w:p>
    <w:p w14:paraId="16A5DD63" w14:textId="742AD895" w:rsidR="00E81538" w:rsidRDefault="00E81538" w:rsidP="009A2B53">
      <w:pPr>
        <w:spacing w:line="480" w:lineRule="auto"/>
        <w:jc w:val="center"/>
      </w:pPr>
    </w:p>
    <w:p w14:paraId="2AC3C01F" w14:textId="32AE1FA2" w:rsidR="00E81538" w:rsidRDefault="00E81538" w:rsidP="009A2B53">
      <w:pPr>
        <w:spacing w:line="480" w:lineRule="auto"/>
        <w:jc w:val="center"/>
      </w:pPr>
    </w:p>
    <w:p w14:paraId="5D00506F" w14:textId="12471F6A" w:rsidR="00E81538" w:rsidRDefault="005774E8" w:rsidP="009A2B53">
      <w:pPr>
        <w:spacing w:line="480" w:lineRule="auto"/>
        <w:jc w:val="center"/>
      </w:pPr>
      <w:r>
        <w:t>Week 1 Assignment: Outdated Technology</w:t>
      </w:r>
    </w:p>
    <w:p w14:paraId="4D8CE233" w14:textId="5D577C66" w:rsidR="00434227" w:rsidRDefault="00434227" w:rsidP="009A2B53">
      <w:pPr>
        <w:spacing w:line="480" w:lineRule="auto"/>
        <w:jc w:val="center"/>
      </w:pPr>
      <w:r>
        <w:t>Shaun Hoadley</w:t>
      </w:r>
    </w:p>
    <w:p w14:paraId="004C4D78" w14:textId="250442FC" w:rsidR="00434227" w:rsidRDefault="00434227" w:rsidP="009A2B53">
      <w:pPr>
        <w:spacing w:line="480" w:lineRule="auto"/>
        <w:jc w:val="center"/>
      </w:pPr>
      <w:r>
        <w:t>CYB 300: System Administration and Security</w:t>
      </w:r>
    </w:p>
    <w:p w14:paraId="2F8A899A" w14:textId="55AAEAF7" w:rsidR="00387473" w:rsidRDefault="00E655AA" w:rsidP="009A2B53">
      <w:pPr>
        <w:spacing w:line="480" w:lineRule="auto"/>
        <w:jc w:val="center"/>
      </w:pPr>
      <w:r w:rsidRPr="00E655AA">
        <w:t>Carl Marquez</w:t>
      </w:r>
    </w:p>
    <w:p w14:paraId="1904EE1C" w14:textId="22201B34" w:rsidR="008F76A8" w:rsidRDefault="008F76A8" w:rsidP="009A2B53">
      <w:pPr>
        <w:spacing w:line="480" w:lineRule="auto"/>
        <w:jc w:val="center"/>
      </w:pPr>
      <w:r>
        <w:t>August 30, 2021</w:t>
      </w:r>
    </w:p>
    <w:p w14:paraId="44C06A37" w14:textId="11E33C03" w:rsidR="009E4317" w:rsidRDefault="009E4317" w:rsidP="009A2B53">
      <w:pPr>
        <w:spacing w:line="480" w:lineRule="auto"/>
      </w:pPr>
      <w:r>
        <w:br w:type="page"/>
      </w:r>
    </w:p>
    <w:p w14:paraId="5581F1E4" w14:textId="20A2D7AF" w:rsidR="008F76A8" w:rsidRDefault="000C2EFB" w:rsidP="009A2B53">
      <w:pPr>
        <w:spacing w:line="480" w:lineRule="auto"/>
      </w:pPr>
      <w:r>
        <w:lastRenderedPageBreak/>
        <w:tab/>
      </w:r>
      <w:r w:rsidR="005D1519">
        <w:t>The s</w:t>
      </w:r>
      <w:r w:rsidR="009275D7">
        <w:t xml:space="preserve">uccessful operation of a business requires </w:t>
      </w:r>
      <w:r w:rsidR="008D50BF">
        <w:t xml:space="preserve">the establishment of </w:t>
      </w:r>
      <w:r w:rsidR="009A2B53">
        <w:t>system administration standards</w:t>
      </w:r>
      <w:r w:rsidR="005D1519">
        <w:t xml:space="preserve">.  </w:t>
      </w:r>
      <w:r w:rsidR="00006E86">
        <w:t xml:space="preserve">A business can only </w:t>
      </w:r>
      <w:r w:rsidR="00EA59C5">
        <w:t>operate on reputation or appearance</w:t>
      </w:r>
      <w:r w:rsidR="00DC7120">
        <w:t xml:space="preserve"> for so long before </w:t>
      </w:r>
      <w:r w:rsidR="00D601E7">
        <w:t xml:space="preserve">being hindered by technological </w:t>
      </w:r>
      <w:r w:rsidR="000E7BD5">
        <w:t>weaknesses</w:t>
      </w:r>
      <w:r w:rsidR="00597B6B">
        <w:t>, even</w:t>
      </w:r>
      <w:r w:rsidR="00BF3266">
        <w:t xml:space="preserve">tually </w:t>
      </w:r>
      <w:r w:rsidR="00670235">
        <w:t xml:space="preserve">negatively affecting customer loyalty.  </w:t>
      </w:r>
      <w:r w:rsidR="00AE3252">
        <w:t xml:space="preserve">Having </w:t>
      </w:r>
      <w:r w:rsidR="00223102">
        <w:t>recently been hired as a new system administrator</w:t>
      </w:r>
      <w:r w:rsidR="00CB5A32">
        <w:t xml:space="preserve">, </w:t>
      </w:r>
      <w:r w:rsidR="00A22BA9">
        <w:t xml:space="preserve">the first task to be accomplished </w:t>
      </w:r>
      <w:r w:rsidR="00615A91">
        <w:t xml:space="preserve">is to assess </w:t>
      </w:r>
      <w:r w:rsidR="00A413DE">
        <w:t xml:space="preserve">the state of the business by analyzing </w:t>
      </w:r>
      <w:r w:rsidR="001E1B51">
        <w:t xml:space="preserve">the company’s </w:t>
      </w:r>
      <w:r w:rsidR="004804BB">
        <w:t>past and current technological practices</w:t>
      </w:r>
      <w:r w:rsidR="00C46191">
        <w:t>.</w:t>
      </w:r>
      <w:r w:rsidR="007F3952">
        <w:t xml:space="preserve">  </w:t>
      </w:r>
      <w:r w:rsidR="004C4EA0">
        <w:t>W</w:t>
      </w:r>
      <w:r w:rsidR="00E14ADB">
        <w:t xml:space="preserve">ith this task in mind, this paper </w:t>
      </w:r>
      <w:r w:rsidR="00781D9D">
        <w:t xml:space="preserve">will </w:t>
      </w:r>
      <w:r w:rsidR="006F44E4">
        <w:t xml:space="preserve">be used to </w:t>
      </w:r>
      <w:r w:rsidR="005A4B8B">
        <w:t xml:space="preserve">evaluate the company’s </w:t>
      </w:r>
      <w:r w:rsidR="00FE3D37">
        <w:t xml:space="preserve">current technologies and </w:t>
      </w:r>
      <w:r w:rsidR="00BB39B9">
        <w:t xml:space="preserve">recommendations </w:t>
      </w:r>
      <w:r w:rsidR="002D539E">
        <w:t>for hardware and software</w:t>
      </w:r>
      <w:r w:rsidR="00F2428C">
        <w:t xml:space="preserve"> changes</w:t>
      </w:r>
      <w:r w:rsidR="00213341">
        <w:t xml:space="preserve"> will be made</w:t>
      </w:r>
      <w:r w:rsidR="00E85BE4">
        <w:t xml:space="preserve"> based on </w:t>
      </w:r>
      <w:r w:rsidR="009C1294">
        <w:t>this assessment.</w:t>
      </w:r>
    </w:p>
    <w:p w14:paraId="2518D2DC" w14:textId="77777777" w:rsidR="00616735" w:rsidRDefault="009C1294" w:rsidP="009A2B53">
      <w:pPr>
        <w:spacing w:line="480" w:lineRule="auto"/>
      </w:pPr>
      <w:r>
        <w:tab/>
      </w:r>
      <w:r w:rsidR="00A94A71">
        <w:t xml:space="preserve">When the company was </w:t>
      </w:r>
      <w:r w:rsidR="005E58E0">
        <w:t>initially established</w:t>
      </w:r>
      <w:r w:rsidR="00835451">
        <w:t xml:space="preserve"> five years ago</w:t>
      </w:r>
      <w:r w:rsidR="005E58E0">
        <w:t>,</w:t>
      </w:r>
      <w:r w:rsidR="00960C2E">
        <w:t xml:space="preserve"> the company was small</w:t>
      </w:r>
      <w:r w:rsidR="00887DD4">
        <w:t xml:space="preserve"> (a single location)</w:t>
      </w:r>
      <w:r w:rsidR="000828DE">
        <w:t>,</w:t>
      </w:r>
      <w:r w:rsidR="005E58E0">
        <w:t xml:space="preserve"> </w:t>
      </w:r>
      <w:r w:rsidR="00B7653D">
        <w:t>there were a limited number of products</w:t>
      </w:r>
      <w:r w:rsidR="000828DE">
        <w:t xml:space="preserve">, and it used </w:t>
      </w:r>
      <w:r w:rsidR="00DF784F">
        <w:t xml:space="preserve">simple, yet outdated, </w:t>
      </w:r>
      <w:r w:rsidR="001D351A">
        <w:t xml:space="preserve">technology.  </w:t>
      </w:r>
      <w:r w:rsidR="0012089C">
        <w:t>The current technolo</w:t>
      </w:r>
      <w:r w:rsidR="006B38B6">
        <w:t>gy being used consist</w:t>
      </w:r>
      <w:r w:rsidR="008B7C50">
        <w:t>ed</w:t>
      </w:r>
      <w:r w:rsidR="006B38B6">
        <w:t xml:space="preserve"> of </w:t>
      </w:r>
      <w:r w:rsidR="00897B51">
        <w:t xml:space="preserve">a 12-port </w:t>
      </w:r>
      <w:proofErr w:type="spellStart"/>
      <w:r w:rsidR="00897B51">
        <w:t>Netgear</w:t>
      </w:r>
      <w:proofErr w:type="spellEnd"/>
      <w:r w:rsidR="00F631E1">
        <w:t xml:space="preserve"> Hub, </w:t>
      </w:r>
      <w:r w:rsidR="003D5C2C">
        <w:t>a PC</w:t>
      </w:r>
      <w:r w:rsidR="0032740A">
        <w:t xml:space="preserve"> using Windows XP</w:t>
      </w:r>
      <w:r w:rsidR="00654432">
        <w:t xml:space="preserve"> with 8 gigabytes of RAM</w:t>
      </w:r>
      <w:r w:rsidR="00BF5387">
        <w:t xml:space="preserve"> and a </w:t>
      </w:r>
      <w:r w:rsidR="00DB37D0">
        <w:t>wireless 802.11 wireless NIC</w:t>
      </w:r>
      <w:r w:rsidR="005C4A0A">
        <w:t xml:space="preserve">, and a hard connected </w:t>
      </w:r>
      <w:r w:rsidR="00B8141C">
        <w:t xml:space="preserve">printer.  </w:t>
      </w:r>
      <w:r w:rsidR="00F17ADF">
        <w:t xml:space="preserve">There was </w:t>
      </w:r>
      <w:r w:rsidR="00520B7D">
        <w:t>no website</w:t>
      </w:r>
      <w:r w:rsidR="00835E43">
        <w:t xml:space="preserve"> </w:t>
      </w:r>
      <w:r w:rsidR="001C12AA">
        <w:t>or</w:t>
      </w:r>
      <w:r w:rsidR="00835E43">
        <w:t xml:space="preserve"> </w:t>
      </w:r>
      <w:r w:rsidR="00531B3F">
        <w:t xml:space="preserve">databases implemented </w:t>
      </w:r>
      <w:r w:rsidR="008D086F">
        <w:t>for employee, customer, and order tracking</w:t>
      </w:r>
      <w:r w:rsidR="009D74B4">
        <w:t>.  Init</w:t>
      </w:r>
      <w:r w:rsidR="00B42312">
        <w:t>ial advertisement relied on word of mouth</w:t>
      </w:r>
      <w:r w:rsidR="005E478D">
        <w:t xml:space="preserve">.  </w:t>
      </w:r>
      <w:r w:rsidR="0067497B">
        <w:t xml:space="preserve">Since </w:t>
      </w:r>
      <w:proofErr w:type="spellStart"/>
      <w:r w:rsidR="0067497B">
        <w:t>it’s</w:t>
      </w:r>
      <w:proofErr w:type="spellEnd"/>
      <w:r w:rsidR="0067497B">
        <w:t xml:space="preserve"> founding, the company has </w:t>
      </w:r>
      <w:r w:rsidR="006525DF">
        <w:t>opened several new locations</w:t>
      </w:r>
      <w:r w:rsidR="00D615E5">
        <w:t xml:space="preserve">, however each </w:t>
      </w:r>
      <w:r w:rsidR="006A55D5">
        <w:t xml:space="preserve">location </w:t>
      </w:r>
      <w:r w:rsidR="00504388">
        <w:t>is using similar systems</w:t>
      </w:r>
      <w:r w:rsidR="00B212ED">
        <w:t>,</w:t>
      </w:r>
      <w:r w:rsidR="00090672">
        <w:t xml:space="preserve"> making </w:t>
      </w:r>
      <w:r w:rsidR="00CA3CF4">
        <w:t xml:space="preserve">it time consuming and </w:t>
      </w:r>
      <w:r w:rsidR="001D2113">
        <w:t xml:space="preserve">challenging to keep track of the </w:t>
      </w:r>
      <w:proofErr w:type="gramStart"/>
      <w:r w:rsidR="001D2113">
        <w:t>business as a whole</w:t>
      </w:r>
      <w:proofErr w:type="gramEnd"/>
      <w:r w:rsidR="001D2113">
        <w:t>.</w:t>
      </w:r>
      <w:r w:rsidR="005D5610">
        <w:t xml:space="preserve">  Changes are </w:t>
      </w:r>
      <w:r w:rsidR="006A1884">
        <w:t xml:space="preserve">required to </w:t>
      </w:r>
      <w:r w:rsidR="009F2273">
        <w:t>improve company growth</w:t>
      </w:r>
      <w:r w:rsidR="00C044FE">
        <w:t xml:space="preserve"> and customer satisfaction.</w:t>
      </w:r>
      <w:r w:rsidR="0067348A">
        <w:t xml:space="preserve">  </w:t>
      </w:r>
    </w:p>
    <w:p w14:paraId="223905F4" w14:textId="4C7059C8" w:rsidR="009C1294" w:rsidRDefault="004B72F5" w:rsidP="00616735">
      <w:pPr>
        <w:spacing w:line="480" w:lineRule="auto"/>
        <w:ind w:firstLine="720"/>
      </w:pPr>
      <w:r>
        <w:t>My recom</w:t>
      </w:r>
      <w:r w:rsidR="00767CF7">
        <w:t xml:space="preserve">mendations for the company, </w:t>
      </w:r>
      <w:r w:rsidR="006E689B">
        <w:t xml:space="preserve">include </w:t>
      </w:r>
      <w:r w:rsidR="00701032">
        <w:t>system and network upgrades,</w:t>
      </w:r>
      <w:r w:rsidR="00D2727E">
        <w:t xml:space="preserve"> website develop</w:t>
      </w:r>
      <w:r w:rsidR="00263949">
        <w:t>ment, and</w:t>
      </w:r>
      <w:r w:rsidR="00701032">
        <w:t xml:space="preserve"> additional software </w:t>
      </w:r>
      <w:r w:rsidR="00F71D60">
        <w:t>to allow data tracking</w:t>
      </w:r>
      <w:r w:rsidR="00594524">
        <w:t xml:space="preserve"> between locations</w:t>
      </w:r>
      <w:r w:rsidR="00F71D60">
        <w:t xml:space="preserve">.  </w:t>
      </w:r>
      <w:r w:rsidR="0067348A">
        <w:t xml:space="preserve">As stated by </w:t>
      </w:r>
      <w:r w:rsidR="0046616F">
        <w:t xml:space="preserve">Kelly, </w:t>
      </w:r>
      <w:r w:rsidR="005C2C4C">
        <w:t>“</w:t>
      </w:r>
      <w:r w:rsidR="00921607">
        <w:t>we’re in a period now where huge dimensions of data</w:t>
      </w:r>
      <w:r w:rsidR="002C4BEC">
        <w:t xml:space="preserve"> and their variables in real-time </w:t>
      </w:r>
      <w:r w:rsidR="005D5B6B">
        <w:t>needed for capturing, moving, processing, enha</w:t>
      </w:r>
      <w:r w:rsidR="004C4131">
        <w:t>ncing, managing, and rearranging it</w:t>
      </w:r>
      <w:r w:rsidR="000D2468">
        <w:t xml:space="preserve">, are becoming </w:t>
      </w:r>
      <w:r w:rsidR="0010493B">
        <w:t>the fundamental elements for making wealth</w:t>
      </w:r>
      <w:r w:rsidR="00527246">
        <w:t>,” (</w:t>
      </w:r>
      <w:proofErr w:type="spellStart"/>
      <w:r w:rsidR="00527246">
        <w:t>Shontell</w:t>
      </w:r>
      <w:proofErr w:type="spellEnd"/>
      <w:r w:rsidR="00527246">
        <w:t>, 2014).</w:t>
      </w:r>
      <w:r w:rsidR="002359B9">
        <w:t xml:space="preserve">  </w:t>
      </w:r>
      <w:r w:rsidR="009C35F4">
        <w:t xml:space="preserve">Additionally, adding </w:t>
      </w:r>
      <w:r w:rsidR="00BC2B8A">
        <w:t xml:space="preserve">a guest </w:t>
      </w:r>
      <w:proofErr w:type="spellStart"/>
      <w:r w:rsidR="00BC2B8A">
        <w:t>wifi</w:t>
      </w:r>
      <w:proofErr w:type="spellEnd"/>
      <w:r w:rsidR="00BC2B8A">
        <w:t xml:space="preserve"> network for </w:t>
      </w:r>
      <w:r w:rsidR="00D1090E">
        <w:t>customer use</w:t>
      </w:r>
      <w:r w:rsidR="00E12EE2">
        <w:t xml:space="preserve"> will improve </w:t>
      </w:r>
      <w:r w:rsidR="00937D48">
        <w:t xml:space="preserve">the customer experience while </w:t>
      </w:r>
      <w:r w:rsidR="00ED3AA1">
        <w:t xml:space="preserve">they are </w:t>
      </w:r>
      <w:r w:rsidR="00ED3AA1">
        <w:lastRenderedPageBreak/>
        <w:t xml:space="preserve">visiting.  </w:t>
      </w:r>
      <w:r w:rsidR="0094469E">
        <w:t xml:space="preserve">Replacing the </w:t>
      </w:r>
      <w:r w:rsidR="005F07D8">
        <w:t>systems with modern workstations</w:t>
      </w:r>
      <w:r w:rsidR="007C755F">
        <w:t xml:space="preserve"> using </w:t>
      </w:r>
      <w:r w:rsidR="00AE7138">
        <w:t xml:space="preserve">a </w:t>
      </w:r>
      <w:r w:rsidR="007C755F">
        <w:t>current operating system</w:t>
      </w:r>
      <w:r w:rsidR="00AE7138">
        <w:t xml:space="preserve"> and appropri</w:t>
      </w:r>
      <w:r w:rsidR="00E97848">
        <w:t>ate software will improve efficiency</w:t>
      </w:r>
      <w:r w:rsidR="00137570">
        <w:t xml:space="preserve"> and security.  </w:t>
      </w:r>
      <w:r w:rsidR="0018013C">
        <w:t>Auto</w:t>
      </w:r>
      <w:r w:rsidR="00083E06">
        <w:t xml:space="preserve">mation of </w:t>
      </w:r>
      <w:r w:rsidR="00EF53AB">
        <w:t>the systems through co</w:t>
      </w:r>
      <w:r w:rsidR="00FD6364">
        <w:t xml:space="preserve">ntinuous implementation and continuous </w:t>
      </w:r>
      <w:r w:rsidR="00E23A67">
        <w:t>deployment (CI/CD)</w:t>
      </w:r>
      <w:r w:rsidR="00901E2C">
        <w:t xml:space="preserve"> in the software development lifecycle</w:t>
      </w:r>
      <w:r w:rsidR="00072BA2">
        <w:t xml:space="preserve"> (SDLC) ensures that each location </w:t>
      </w:r>
      <w:r w:rsidR="00A155D2">
        <w:t>has the same updates and features</w:t>
      </w:r>
      <w:r w:rsidR="009B3029">
        <w:t>.</w:t>
      </w:r>
      <w:r w:rsidR="00C2173B">
        <w:t xml:space="preserve">  Incorp</w:t>
      </w:r>
      <w:r w:rsidR="001D3107">
        <w:t xml:space="preserve">orating databases to manage </w:t>
      </w:r>
      <w:r w:rsidR="00A91D19">
        <w:t xml:space="preserve">orders, </w:t>
      </w:r>
      <w:r w:rsidR="001D3107">
        <w:t>customer data</w:t>
      </w:r>
      <w:r w:rsidR="00107EE4">
        <w:t>, employee data, payroll and accounting, and inventory managem</w:t>
      </w:r>
      <w:r w:rsidR="00D85927">
        <w:t>ent,</w:t>
      </w:r>
      <w:r w:rsidR="00E04525">
        <w:t xml:space="preserve"> </w:t>
      </w:r>
      <w:r w:rsidR="00D224A1">
        <w:t xml:space="preserve">will increase </w:t>
      </w:r>
      <w:r w:rsidR="00C10FB3">
        <w:t>productivity and workflow.</w:t>
      </w:r>
      <w:r w:rsidR="00A91D19">
        <w:t xml:space="preserve"> </w:t>
      </w:r>
      <w:r w:rsidR="009B3029">
        <w:t xml:space="preserve"> </w:t>
      </w:r>
      <w:r w:rsidR="002E6BC9">
        <w:t xml:space="preserve">Implementing a ticketing system </w:t>
      </w:r>
      <w:r w:rsidR="00FF3726">
        <w:t xml:space="preserve">will allow customers and employees to </w:t>
      </w:r>
      <w:r w:rsidR="00B43DD4">
        <w:t xml:space="preserve">submit and track </w:t>
      </w:r>
      <w:r w:rsidR="007C12C0">
        <w:t xml:space="preserve">issues, </w:t>
      </w:r>
      <w:r w:rsidR="009F49B0">
        <w:t>allowing them to be corrected quick</w:t>
      </w:r>
      <w:r w:rsidR="00591E2C">
        <w:t>ly and efficiently</w:t>
      </w:r>
      <w:r w:rsidR="00C860B8">
        <w:t xml:space="preserve"> (</w:t>
      </w:r>
      <w:proofErr w:type="spellStart"/>
      <w:r w:rsidR="00D30238">
        <w:t>Limoncelli</w:t>
      </w:r>
      <w:proofErr w:type="spellEnd"/>
      <w:r w:rsidR="00D30238">
        <w:t>, et al., 2017</w:t>
      </w:r>
      <w:r w:rsidR="00C860B8">
        <w:t>)</w:t>
      </w:r>
      <w:r w:rsidR="005B1490">
        <w:t>.</w:t>
      </w:r>
    </w:p>
    <w:p w14:paraId="0FADF680" w14:textId="1FD64D8A" w:rsidR="008E1AF0" w:rsidRDefault="008E1AF0">
      <w:r>
        <w:br w:type="page"/>
      </w:r>
    </w:p>
    <w:p w14:paraId="7B697415" w14:textId="2FDAECA8" w:rsidR="008E1AF0" w:rsidRDefault="008E1AF0" w:rsidP="009A2B53">
      <w:pPr>
        <w:spacing w:line="480" w:lineRule="auto"/>
      </w:pPr>
      <w:r>
        <w:rPr>
          <w:b/>
          <w:bCs/>
        </w:rPr>
        <w:lastRenderedPageBreak/>
        <w:t>References</w:t>
      </w:r>
    </w:p>
    <w:p w14:paraId="6ED36AB3" w14:textId="5C31FF04" w:rsidR="005105FE" w:rsidRDefault="005105FE" w:rsidP="00B05408">
      <w:pPr>
        <w:spacing w:line="480" w:lineRule="auto"/>
        <w:ind w:left="720" w:hanging="720"/>
      </w:pPr>
      <w:proofErr w:type="spellStart"/>
      <w:r w:rsidRPr="005105FE">
        <w:t>Limoncelli</w:t>
      </w:r>
      <w:proofErr w:type="spellEnd"/>
      <w:r w:rsidRPr="005105FE">
        <w:t xml:space="preserve">, T. A., Hogan, C. J., &amp; </w:t>
      </w:r>
      <w:proofErr w:type="spellStart"/>
      <w:r w:rsidRPr="005105FE">
        <w:t>Chalup</w:t>
      </w:r>
      <w:proofErr w:type="spellEnd"/>
      <w:r w:rsidRPr="005105FE">
        <w:t>, S. R. (2017). </w:t>
      </w:r>
      <w:hyperlink r:id="rId4" w:tgtFrame="_blank" w:tooltip="Course Material" w:history="1">
        <w:r w:rsidRPr="005105FE">
          <w:rPr>
            <w:rStyle w:val="Hyperlink"/>
            <w:i/>
            <w:iCs/>
          </w:rPr>
          <w:t>The practice of system and network administration: Vol. 1. DevOps and other best practices for enterprise IT</w:t>
        </w:r>
      </w:hyperlink>
      <w:r w:rsidRPr="005105FE">
        <w:t> (3rd ed.). Addison-Wesley.</w:t>
      </w:r>
    </w:p>
    <w:p w14:paraId="7CB5BA8D" w14:textId="0A5EB85C" w:rsidR="008E1AF0" w:rsidRPr="008E1AF0" w:rsidRDefault="00B05408" w:rsidP="00B05408">
      <w:pPr>
        <w:spacing w:line="480" w:lineRule="auto"/>
        <w:ind w:left="720" w:hanging="720"/>
      </w:pPr>
      <w:proofErr w:type="spellStart"/>
      <w:r w:rsidRPr="00B05408">
        <w:t>Shontell</w:t>
      </w:r>
      <w:proofErr w:type="spellEnd"/>
      <w:r w:rsidRPr="00B05408">
        <w:t>, A. (2014, June 16). </w:t>
      </w:r>
      <w:hyperlink r:id="rId5" w:tgtFrame="_blank" w:history="1">
        <w:r w:rsidRPr="00B05408">
          <w:rPr>
            <w:rStyle w:val="Hyperlink"/>
            <w:i/>
            <w:iCs/>
          </w:rPr>
          <w:t>The next 20 years are going to make the last 20 look like we accomplished nothing in tech</w:t>
        </w:r>
        <w:r w:rsidRPr="00B05408">
          <w:rPr>
            <w:rStyle w:val="Hyperlink"/>
          </w:rPr>
          <w:t> (Links to an external site.)</w:t>
        </w:r>
      </w:hyperlink>
      <w:r w:rsidRPr="00B05408">
        <w:t>. Business Insider. https://www.businessinsider.com/the-future-of-technology-will-pale-the-previous-20-years-2014-6 </w:t>
      </w:r>
    </w:p>
    <w:sectPr w:rsidR="008E1AF0" w:rsidRPr="008E1A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sjQxNDc1Njc2NrJQ0lEKTi0uzszPAykwrAUAvGNCiSwAAAA="/>
  </w:docVars>
  <w:rsids>
    <w:rsidRoot w:val="00F90849"/>
    <w:rsid w:val="00006E86"/>
    <w:rsid w:val="00072BA2"/>
    <w:rsid w:val="000828DE"/>
    <w:rsid w:val="00083E06"/>
    <w:rsid w:val="00090672"/>
    <w:rsid w:val="000C2EFB"/>
    <w:rsid w:val="000D2468"/>
    <w:rsid w:val="000E7BD5"/>
    <w:rsid w:val="0010493B"/>
    <w:rsid w:val="00107EE4"/>
    <w:rsid w:val="0012089C"/>
    <w:rsid w:val="00137570"/>
    <w:rsid w:val="0018013C"/>
    <w:rsid w:val="001C12AA"/>
    <w:rsid w:val="001D2113"/>
    <w:rsid w:val="001D3107"/>
    <w:rsid w:val="001D351A"/>
    <w:rsid w:val="001E1B51"/>
    <w:rsid w:val="00213341"/>
    <w:rsid w:val="00223102"/>
    <w:rsid w:val="002359B9"/>
    <w:rsid w:val="00263949"/>
    <w:rsid w:val="002C4BEC"/>
    <w:rsid w:val="002D539E"/>
    <w:rsid w:val="002E6BC9"/>
    <w:rsid w:val="0032740A"/>
    <w:rsid w:val="00387473"/>
    <w:rsid w:val="003D5C2C"/>
    <w:rsid w:val="00434227"/>
    <w:rsid w:val="0046616F"/>
    <w:rsid w:val="004804BB"/>
    <w:rsid w:val="004B72F5"/>
    <w:rsid w:val="004C4131"/>
    <w:rsid w:val="004C4EA0"/>
    <w:rsid w:val="00504388"/>
    <w:rsid w:val="005105FE"/>
    <w:rsid w:val="00520B7D"/>
    <w:rsid w:val="00527246"/>
    <w:rsid w:val="00531B3F"/>
    <w:rsid w:val="005774E8"/>
    <w:rsid w:val="00591E2C"/>
    <w:rsid w:val="00594524"/>
    <w:rsid w:val="00597B6B"/>
    <w:rsid w:val="005A4B8B"/>
    <w:rsid w:val="005B1490"/>
    <w:rsid w:val="005C2C4C"/>
    <w:rsid w:val="005C4A0A"/>
    <w:rsid w:val="005D1519"/>
    <w:rsid w:val="005D5610"/>
    <w:rsid w:val="005D5B6B"/>
    <w:rsid w:val="005E478D"/>
    <w:rsid w:val="005E58E0"/>
    <w:rsid w:val="005F07D8"/>
    <w:rsid w:val="00615A91"/>
    <w:rsid w:val="00616735"/>
    <w:rsid w:val="006525DF"/>
    <w:rsid w:val="00654432"/>
    <w:rsid w:val="00670235"/>
    <w:rsid w:val="0067348A"/>
    <w:rsid w:val="0067497B"/>
    <w:rsid w:val="006A1884"/>
    <w:rsid w:val="006A55D5"/>
    <w:rsid w:val="006B38B6"/>
    <w:rsid w:val="006E689B"/>
    <w:rsid w:val="006F44E4"/>
    <w:rsid w:val="00701032"/>
    <w:rsid w:val="00767CF7"/>
    <w:rsid w:val="00781D9D"/>
    <w:rsid w:val="007C12C0"/>
    <w:rsid w:val="007C755F"/>
    <w:rsid w:val="007F3952"/>
    <w:rsid w:val="00835451"/>
    <w:rsid w:val="00835E43"/>
    <w:rsid w:val="00887DD4"/>
    <w:rsid w:val="00897B51"/>
    <w:rsid w:val="00897F25"/>
    <w:rsid w:val="008B7C50"/>
    <w:rsid w:val="008D086F"/>
    <w:rsid w:val="008D50BF"/>
    <w:rsid w:val="008E1AF0"/>
    <w:rsid w:val="008E7B42"/>
    <w:rsid w:val="008F76A8"/>
    <w:rsid w:val="00901E2C"/>
    <w:rsid w:val="00921607"/>
    <w:rsid w:val="009275D7"/>
    <w:rsid w:val="00937D48"/>
    <w:rsid w:val="0094469E"/>
    <w:rsid w:val="00960C2E"/>
    <w:rsid w:val="009A2B53"/>
    <w:rsid w:val="009B3029"/>
    <w:rsid w:val="009C1294"/>
    <w:rsid w:val="009C35F4"/>
    <w:rsid w:val="009D74B4"/>
    <w:rsid w:val="009E4317"/>
    <w:rsid w:val="009F2273"/>
    <w:rsid w:val="009F49B0"/>
    <w:rsid w:val="00A155D2"/>
    <w:rsid w:val="00A22BA9"/>
    <w:rsid w:val="00A413DE"/>
    <w:rsid w:val="00A415D4"/>
    <w:rsid w:val="00A91D19"/>
    <w:rsid w:val="00A94A71"/>
    <w:rsid w:val="00AE3252"/>
    <w:rsid w:val="00AE7138"/>
    <w:rsid w:val="00B05408"/>
    <w:rsid w:val="00B212ED"/>
    <w:rsid w:val="00B42312"/>
    <w:rsid w:val="00B43DD4"/>
    <w:rsid w:val="00B52842"/>
    <w:rsid w:val="00B7653D"/>
    <w:rsid w:val="00B8141C"/>
    <w:rsid w:val="00BB39B9"/>
    <w:rsid w:val="00BC2B8A"/>
    <w:rsid w:val="00BF3266"/>
    <w:rsid w:val="00BF5387"/>
    <w:rsid w:val="00C044FE"/>
    <w:rsid w:val="00C10FB3"/>
    <w:rsid w:val="00C2173B"/>
    <w:rsid w:val="00C46191"/>
    <w:rsid w:val="00C860B8"/>
    <w:rsid w:val="00CA3CF4"/>
    <w:rsid w:val="00CB5A32"/>
    <w:rsid w:val="00D1090E"/>
    <w:rsid w:val="00D224A1"/>
    <w:rsid w:val="00D2727E"/>
    <w:rsid w:val="00D30238"/>
    <w:rsid w:val="00D601E7"/>
    <w:rsid w:val="00D615E5"/>
    <w:rsid w:val="00D85927"/>
    <w:rsid w:val="00DB37D0"/>
    <w:rsid w:val="00DC7120"/>
    <w:rsid w:val="00DF784F"/>
    <w:rsid w:val="00E04525"/>
    <w:rsid w:val="00E12EE2"/>
    <w:rsid w:val="00E14ADB"/>
    <w:rsid w:val="00E23A67"/>
    <w:rsid w:val="00E655AA"/>
    <w:rsid w:val="00E81538"/>
    <w:rsid w:val="00E85BE4"/>
    <w:rsid w:val="00E97848"/>
    <w:rsid w:val="00EA59C5"/>
    <w:rsid w:val="00ED3AA1"/>
    <w:rsid w:val="00EF53AB"/>
    <w:rsid w:val="00F17ADF"/>
    <w:rsid w:val="00F2428C"/>
    <w:rsid w:val="00F47752"/>
    <w:rsid w:val="00F56164"/>
    <w:rsid w:val="00F631E1"/>
    <w:rsid w:val="00F71D60"/>
    <w:rsid w:val="00F90849"/>
    <w:rsid w:val="00FD6364"/>
    <w:rsid w:val="00FE3D37"/>
    <w:rsid w:val="00FF3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0534B"/>
  <w15:chartTrackingRefBased/>
  <w15:docId w15:val="{49152522-3658-4988-8228-9A40A5736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54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54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businessinsider.com/the-future-of-technology-will-pale-the-previous-20-years-2014-6" TargetMode="External"/><Relationship Id="rId4" Type="http://schemas.openxmlformats.org/officeDocument/2006/relationships/hyperlink" Target="https://ashford.instructure.com/courses/90030/modules/items/455362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4</Pages>
  <Words>526</Words>
  <Characters>3004</Characters>
  <Application>Microsoft Office Word</Application>
  <DocSecurity>0</DocSecurity>
  <Lines>25</Lines>
  <Paragraphs>7</Paragraphs>
  <ScaleCrop>false</ScaleCrop>
  <Company/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52</cp:revision>
  <dcterms:created xsi:type="dcterms:W3CDTF">2021-08-30T20:36:00Z</dcterms:created>
  <dcterms:modified xsi:type="dcterms:W3CDTF">2021-08-30T22:50:00Z</dcterms:modified>
</cp:coreProperties>
</file>